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612AAC" w:rsidRDefault="00612AAC" w:rsidP="00205BB4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:rsidR="00205BB4" w:rsidRPr="00916EC9" w:rsidRDefault="00205BB4" w:rsidP="00205BB4">
      <w:pPr>
        <w:spacing w:after="0" w:line="276" w:lineRule="auto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6"/>
        <w:gridCol w:w="3406"/>
        <w:gridCol w:w="6565"/>
      </w:tblGrid>
      <w:tr w:rsidR="00030EE3" w:rsidRPr="0066540E" w:rsidTr="007170F9">
        <w:trPr>
          <w:trHeight w:val="50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102AF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102AF3" w:rsidRPr="00102AF3" w:rsidRDefault="00102AF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102AF3" w:rsidRPr="00102AF3" w:rsidRDefault="00102AF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</w:rPr>
              <w:t>Број катастарске парцеле и катастарска општин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2AF3" w:rsidRPr="0066540E" w:rsidRDefault="00102AF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4831B7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2F7814" w:rsidRPr="0062156B" w:rsidRDefault="00B6461F" w:rsidP="006763FB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>e</w:t>
      </w:r>
      <w:r w:rsidR="001232D4" w:rsidRPr="00E2536F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1" w:name="_Hlk145668329"/>
      <w:r w:rsidR="00E2536F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6) и 9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) се не убрајају у појединачне мере јер нису предвиђене за самосталну примену.</w:t>
      </w:r>
      <w:bookmarkEnd w:id="1"/>
    </w:p>
    <w:p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170F9" w:rsidRDefault="006E0396" w:rsidP="007170F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536FD8" w:rsidRPr="00AB7D7F" w:rsidRDefault="007170F9" w:rsidP="007170F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К</w:t>
      </w:r>
      <w:r w:rsidR="00536FD8"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рајњи корисник који станују у породичној кући има право да се пријави  за максимално д</w:t>
      </w:r>
      <w:r w:rsidR="00E2536F">
        <w:rPr>
          <w:rFonts w:ascii="Times New Roman" w:eastAsia="Times New Roman" w:hAnsi="Times New Roman" w:cs="Times New Roman"/>
          <w:sz w:val="24"/>
          <w:szCs w:val="24"/>
          <w:lang w:val="sr-Cyrl-CS"/>
        </w:rPr>
        <w:t>ве појединачне мере из тач. 1)-6</w:t>
      </w:r>
      <w:r w:rsidR="00536FD8"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), 8) и 9) из одељка I. Јавног позива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</w:t>
      </w:r>
      <w:r w:rsidR="00E2536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а под тач. 4) </w:t>
      </w:r>
      <w:r w:rsidR="002B05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5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 за коју се пријави, крајњи корисник има право д</w:t>
      </w:r>
      <w:r w:rsidR="002B05D2">
        <w:rPr>
          <w:rFonts w:ascii="Times New Roman" w:eastAsia="Times New Roman" w:hAnsi="Times New Roman" w:cs="Times New Roman"/>
          <w:sz w:val="24"/>
          <w:szCs w:val="24"/>
          <w:lang w:val="sr-Cyrl-CS"/>
        </w:rPr>
        <w:t>а се пријави додатно и за меру 6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  <w:r w:rsidR="00AB7D7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B7D7F">
        <w:rPr>
          <w:rFonts w:ascii="Times New Roman" w:eastAsia="Times New Roman" w:hAnsi="Times New Roman" w:cs="Times New Roman"/>
          <w:sz w:val="24"/>
          <w:szCs w:val="24"/>
          <w:lang w:val="sr-Cyrl-RS"/>
        </w:rPr>
        <w:t>Мера 9) израда техничке документације не може бити примењена самостално, већ искључиво уз меру 2) и/или меру 3).</w:t>
      </w:r>
    </w:p>
    <w:p w:rsidR="00AB7D7F" w:rsidRDefault="00AB7D7F" w:rsidP="007170F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е</w:t>
      </w:r>
      <w:r w:rsidR="00536FD8" w:rsidRPr="008B375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тану има право да се пријави за максимално две појединачне мер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(мера 1) и 4) или мера 1) и 5))</w:t>
      </w:r>
      <w:r w:rsidR="00536FD8" w:rsidRPr="008B375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одељка I. Јавног позива.</w:t>
      </w:r>
      <w:r w:rsidR="00BE397F" w:rsidRPr="008B375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а под тач. 4)  или 5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 за коју се пријави, крајњи корисник има право д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а се пријави додатно и за меру 6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:rsidR="007170F9" w:rsidRPr="00AB7D7F" w:rsidRDefault="007170F9" w:rsidP="007170F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5C12AC" w:rsidRPr="00916EC9" w:rsidRDefault="005C12AC" w:rsidP="007170F9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  <w:r w:rsidR="007170F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:</w:t>
      </w:r>
    </w:p>
    <w:tbl>
      <w:tblPr>
        <w:tblStyle w:val="TableGrid"/>
        <w:tblW w:w="10632" w:type="dxa"/>
        <w:tblInd w:w="108" w:type="dxa"/>
        <w:tblLook w:val="04A0" w:firstRow="1" w:lastRow="0" w:firstColumn="1" w:lastColumn="0" w:noHBand="0" w:noVBand="1"/>
      </w:tblPr>
      <w:tblGrid>
        <w:gridCol w:w="1134"/>
        <w:gridCol w:w="9498"/>
      </w:tblGrid>
      <w:tr w:rsidR="00675765" w:rsidRPr="00E2536F" w:rsidTr="007170F9">
        <w:tc>
          <w:tcPr>
            <w:tcW w:w="1134" w:type="dxa"/>
            <w:shd w:val="clear" w:color="auto" w:fill="E7E6E6" w:themeFill="background2"/>
            <w:vAlign w:val="center"/>
          </w:tcPr>
          <w:p w:rsidR="00675765" w:rsidRPr="0066540E" w:rsidRDefault="00A00A87" w:rsidP="007170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98" w:type="dxa"/>
          </w:tcPr>
          <w:p w:rsidR="00675765" w:rsidRPr="00E2536F" w:rsidRDefault="00C86291" w:rsidP="007170F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замен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E2536F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E2536F" w:rsidTr="007170F9">
        <w:tc>
          <w:tcPr>
            <w:tcW w:w="1134" w:type="dxa"/>
            <w:shd w:val="clear" w:color="auto" w:fill="E7E6E6" w:themeFill="background2"/>
            <w:vAlign w:val="center"/>
          </w:tcPr>
          <w:p w:rsidR="00675765" w:rsidRPr="0066540E" w:rsidRDefault="00A00A87" w:rsidP="007170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98" w:type="dxa"/>
          </w:tcPr>
          <w:p w:rsidR="00675765" w:rsidRPr="00E2536F" w:rsidRDefault="00C86291" w:rsidP="007170F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 за ПОРОДИЧНЕ КУЋЕ</w:t>
            </w:r>
            <w:r w:rsidR="002B05D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</w:p>
        </w:tc>
      </w:tr>
      <w:tr w:rsidR="00675765" w:rsidRPr="00E2536F" w:rsidTr="007170F9">
        <w:tc>
          <w:tcPr>
            <w:tcW w:w="1134" w:type="dxa"/>
            <w:shd w:val="clear" w:color="auto" w:fill="E7E6E6" w:themeFill="background2"/>
            <w:vAlign w:val="center"/>
          </w:tcPr>
          <w:p w:rsidR="00675765" w:rsidRPr="0066540E" w:rsidRDefault="00A00A87" w:rsidP="007170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98" w:type="dxa"/>
          </w:tcPr>
          <w:p w:rsidR="00675765" w:rsidRPr="00E2536F" w:rsidRDefault="00C86291" w:rsidP="007170F9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  <w:r w:rsidR="0017687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</w:t>
            </w:r>
            <w:r w:rsidR="002B05D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C86291" w:rsidRPr="00E2536F" w:rsidTr="007170F9">
        <w:tc>
          <w:tcPr>
            <w:tcW w:w="1134" w:type="dxa"/>
            <w:shd w:val="clear" w:color="auto" w:fill="E7E6E6" w:themeFill="background2"/>
            <w:vAlign w:val="center"/>
          </w:tcPr>
          <w:p w:rsidR="00C86291" w:rsidRPr="00C86291" w:rsidRDefault="002B05D2" w:rsidP="007170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9498" w:type="dxa"/>
          </w:tcPr>
          <w:p w:rsidR="00C86291" w:rsidRPr="00C86291" w:rsidRDefault="009453DF" w:rsidP="007170F9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BE397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 СТАНОВЕ</w:t>
            </w:r>
          </w:p>
        </w:tc>
      </w:tr>
      <w:tr w:rsidR="0095725F" w:rsidRPr="00E2536F" w:rsidTr="007170F9">
        <w:tc>
          <w:tcPr>
            <w:tcW w:w="1134" w:type="dxa"/>
            <w:shd w:val="clear" w:color="auto" w:fill="E7E6E6" w:themeFill="background2"/>
            <w:vAlign w:val="center"/>
          </w:tcPr>
          <w:p w:rsidR="0095725F" w:rsidRDefault="002B05D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95725F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98" w:type="dxa"/>
          </w:tcPr>
          <w:p w:rsidR="0095725F" w:rsidRPr="00E2536F" w:rsidRDefault="0095725F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E2536F" w:rsidTr="007170F9">
        <w:tc>
          <w:tcPr>
            <w:tcW w:w="1134" w:type="dxa"/>
            <w:shd w:val="clear" w:color="auto" w:fill="E7E6E6" w:themeFill="background2"/>
            <w:vAlign w:val="center"/>
          </w:tcPr>
          <w:p w:rsidR="00675765" w:rsidRPr="0066540E" w:rsidRDefault="007170F9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  </w:t>
            </w:r>
            <w:r w:rsidR="002B05D2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95725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498" w:type="dxa"/>
          </w:tcPr>
          <w:p w:rsidR="00675765" w:rsidRPr="00E2536F" w:rsidRDefault="00C86291" w:rsidP="006763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ЗА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ОРОДИЧНЕ КУЋЕ И СТАНОВЕ</w:t>
            </w:r>
          </w:p>
        </w:tc>
      </w:tr>
      <w:tr w:rsidR="00A00A87" w:rsidRPr="00E2536F" w:rsidTr="007170F9">
        <w:tc>
          <w:tcPr>
            <w:tcW w:w="1134" w:type="dxa"/>
            <w:shd w:val="clear" w:color="auto" w:fill="E7E6E6" w:themeFill="background2"/>
            <w:vAlign w:val="center"/>
          </w:tcPr>
          <w:p w:rsidR="00A00A87" w:rsidRPr="0066540E" w:rsidDel="00A00A87" w:rsidRDefault="002B05D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98" w:type="dxa"/>
          </w:tcPr>
          <w:p w:rsidR="00A00A87" w:rsidRPr="002D1A13" w:rsidRDefault="0095725F" w:rsidP="006763FB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градња соларних колектора у инсталацију за централну припрему потрошне топле воде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E2536F" w:rsidTr="007170F9">
        <w:tc>
          <w:tcPr>
            <w:tcW w:w="1134" w:type="dxa"/>
            <w:shd w:val="clear" w:color="auto" w:fill="E7E6E6" w:themeFill="background2"/>
            <w:vAlign w:val="center"/>
          </w:tcPr>
          <w:p w:rsidR="00A00A87" w:rsidRDefault="002B05D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98" w:type="dxa"/>
          </w:tcPr>
          <w:p w:rsidR="00A00A87" w:rsidRPr="002D1A13" w:rsidRDefault="0095725F" w:rsidP="006763FB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E2536F" w:rsidTr="007170F9">
        <w:tc>
          <w:tcPr>
            <w:tcW w:w="1134" w:type="dxa"/>
            <w:shd w:val="clear" w:color="auto" w:fill="E7E6E6" w:themeFill="background2"/>
            <w:vAlign w:val="center"/>
          </w:tcPr>
          <w:p w:rsidR="00186AF8" w:rsidRPr="000B3E12" w:rsidRDefault="002B05D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186AF8"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9498" w:type="dxa"/>
          </w:tcPr>
          <w:p w:rsidR="00186AF8" w:rsidRPr="00E2536F" w:rsidRDefault="00186AF8" w:rsidP="004B4A5D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Израда техничке документације у складу са Прилогом </w:t>
            </w:r>
            <w:r w:rsidR="001232D4"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83093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</w:p>
        </w:tc>
      </w:tr>
    </w:tbl>
    <w:p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86291" w:rsidRDefault="00C86291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*За  меру из тачке </w:t>
      </w:r>
      <w:r w:rsidR="002B05D2"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>6</w:t>
      </w:r>
      <w:r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) се може конкурисати </w:t>
      </w:r>
      <w:r w:rsidRPr="00132ACE">
        <w:rPr>
          <w:rFonts w:ascii="Times New Roman" w:eastAsia="Times New Roman" w:hAnsi="Times New Roman" w:cs="Times New Roman"/>
          <w:bCs/>
          <w:sz w:val="20"/>
          <w:szCs w:val="20"/>
          <w:lang w:val="ru-RU"/>
        </w:rPr>
        <w:t>и</w:t>
      </w:r>
      <w:r w:rsidR="000B3E12" w:rsidRPr="00132ACE">
        <w:rPr>
          <w:rFonts w:ascii="Times New Roman" w:eastAsia="Times New Roman" w:hAnsi="Times New Roman" w:cs="Times New Roman"/>
          <w:bCs/>
          <w:sz w:val="20"/>
          <w:szCs w:val="20"/>
          <w:lang w:val="ru-RU"/>
        </w:rPr>
        <w:t>скључиво</w:t>
      </w:r>
      <w:r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заједно са </w:t>
      </w:r>
      <w:r w:rsidR="000B3E12"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>неком од појединачних мера под тачком</w:t>
      </w:r>
      <w:r w:rsidR="002B05D2"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4 или 5) </w:t>
      </w:r>
      <w:r w:rsidR="000B3E12"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или пакета који садржи наведене мере.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Pr="00E2536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2B05D2">
        <w:rPr>
          <w:rFonts w:ascii="Times New Roman" w:eastAsia="Times New Roman" w:hAnsi="Times New Roman" w:cs="Times New Roman"/>
          <w:sz w:val="20"/>
          <w:szCs w:val="20"/>
          <w:lang w:val="sr-Cyrl-CS"/>
        </w:rPr>
        <w:t>9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се може конкурисати само заједно са </w:t>
      </w:r>
      <w:r w:rsidR="000B3E12"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неком од појединачних мера под тач. </w:t>
      </w:r>
      <w:r w:rsidR="0083093E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2) и 3) за које је </w:t>
      </w:r>
      <w:r w:rsidR="000B3E12"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у складу са Прилогом </w:t>
      </w:r>
      <w:r w:rsidR="001232D4"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>2</w:t>
      </w:r>
      <w:r w:rsidR="000B3E12"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>. неопходна израда техничке документације ради издавања акта којим се одобрава извођење радова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EE2ACD" w:rsidRPr="00E2536F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p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496203" w:rsidRPr="0062156B" w:rsidRDefault="006463E6" w:rsidP="007170F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E2536F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62156B" w:rsidRDefault="00496203" w:rsidP="007170F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</w:t>
      </w:r>
      <w:r w:rsidR="002B05D2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 од мера под тач. 4)  или 5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B05D2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6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:rsidR="00496203" w:rsidRDefault="00102B60" w:rsidP="007170F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</w:t>
      </w:r>
      <w:r w:rsidR="0083093E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/или 3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B05D2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9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к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7170F9" w:rsidRDefault="007170F9" w:rsidP="007170F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FA0DD0" w:rsidRPr="00916EC9" w:rsidRDefault="00FA0DD0" w:rsidP="007170F9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682" w:type="dxa"/>
        <w:tblInd w:w="108" w:type="dxa"/>
        <w:tblLook w:val="04A0" w:firstRow="1" w:lastRow="0" w:firstColumn="1" w:lastColumn="0" w:noHBand="0" w:noVBand="1"/>
      </w:tblPr>
      <w:tblGrid>
        <w:gridCol w:w="567"/>
        <w:gridCol w:w="709"/>
        <w:gridCol w:w="9406"/>
      </w:tblGrid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Pr="0066540E" w:rsidRDefault="004C602B" w:rsidP="007170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709" w:type="dxa"/>
            <w:vAlign w:val="center"/>
          </w:tcPr>
          <w:p w:rsidR="004C602B" w:rsidRPr="004C602B" w:rsidRDefault="004C602B" w:rsidP="007170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406" w:type="dxa"/>
          </w:tcPr>
          <w:p w:rsidR="004C602B" w:rsidRDefault="004C602B" w:rsidP="007170F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C26C3F" w:rsidRDefault="001232D4" w:rsidP="007170F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451C23" w:rsidRPr="002B05D2" w:rsidRDefault="00E93681" w:rsidP="007170F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2B05D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9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  <w:r w:rsidR="002B05D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Pr="00496203" w:rsidRDefault="004C602B" w:rsidP="007170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09" w:type="dxa"/>
            <w:vAlign w:val="center"/>
          </w:tcPr>
          <w:p w:rsidR="004C602B" w:rsidRPr="004C602B" w:rsidRDefault="004C602B" w:rsidP="007170F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406" w:type="dxa"/>
          </w:tcPr>
          <w:p w:rsidR="004C602B" w:rsidRPr="00E2536F" w:rsidRDefault="004C602B" w:rsidP="007170F9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замен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E2536F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Pr="0066540E" w:rsidRDefault="004C602B" w:rsidP="007170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09" w:type="dxa"/>
            <w:vAlign w:val="center"/>
          </w:tcPr>
          <w:p w:rsidR="004C602B" w:rsidRPr="004C602B" w:rsidRDefault="004C602B" w:rsidP="007170F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406" w:type="dxa"/>
          </w:tcPr>
          <w:p w:rsidR="004C602B" w:rsidRPr="00E2536F" w:rsidRDefault="004C602B" w:rsidP="007170F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 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Pr="0066540E" w:rsidRDefault="004C602B" w:rsidP="007170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09" w:type="dxa"/>
            <w:vAlign w:val="center"/>
          </w:tcPr>
          <w:p w:rsidR="004C602B" w:rsidRPr="004C602B" w:rsidRDefault="004C602B" w:rsidP="007170F9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406" w:type="dxa"/>
          </w:tcPr>
          <w:p w:rsidR="004C602B" w:rsidRPr="00E2536F" w:rsidRDefault="004C602B" w:rsidP="007170F9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Pr="004C602B" w:rsidDel="00186AF8" w:rsidRDefault="004C602B" w:rsidP="007170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09" w:type="dxa"/>
            <w:vAlign w:val="center"/>
          </w:tcPr>
          <w:p w:rsidR="004C602B" w:rsidRPr="00B6461F" w:rsidRDefault="0028381B" w:rsidP="007170F9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4C602B"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406" w:type="dxa"/>
          </w:tcPr>
          <w:p w:rsidR="004C602B" w:rsidRPr="00B04B51" w:rsidRDefault="004C602B" w:rsidP="007170F9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03F7F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709" w:type="dxa"/>
            <w:vAlign w:val="center"/>
          </w:tcPr>
          <w:p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06" w:type="dxa"/>
          </w:tcPr>
          <w:p w:rsidR="006E0396" w:rsidRDefault="00003F7F" w:rsidP="006763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Default="00003F7F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Default="0028381B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 4) или 5) </w:t>
            </w:r>
          </w:p>
          <w:p w:rsidR="00003F7F" w:rsidRPr="006E0396" w:rsidRDefault="00003F7F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28381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28381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9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  <w:r w:rsidR="0028381B"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406" w:type="dxa"/>
          </w:tcPr>
          <w:p w:rsidR="004C602B" w:rsidRPr="00E2536F" w:rsidRDefault="004C602B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замен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E2536F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406" w:type="dxa"/>
          </w:tcPr>
          <w:p w:rsidR="004C602B" w:rsidRPr="00E2536F" w:rsidRDefault="004C602B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 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406" w:type="dxa"/>
          </w:tcPr>
          <w:p w:rsidR="004C602B" w:rsidRPr="00E2536F" w:rsidRDefault="004C602B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ED03A4" w:rsidRPr="007B40A4" w:rsidRDefault="0028381B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06" w:type="dxa"/>
          </w:tcPr>
          <w:p w:rsidR="00ED03A4" w:rsidRPr="00E2536F" w:rsidRDefault="00ED03A4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4C602B" w:rsidRPr="0066540E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4C602B" w:rsidRPr="007B40A4" w:rsidRDefault="0028381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06" w:type="dxa"/>
          </w:tcPr>
          <w:p w:rsidR="004C602B" w:rsidRPr="007B40A4" w:rsidRDefault="004C602B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4C602B" w:rsidRPr="007B40A4" w:rsidRDefault="0028381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</w:t>
            </w:r>
            <w:r w:rsid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406" w:type="dxa"/>
          </w:tcPr>
          <w:p w:rsidR="004C602B" w:rsidRPr="00E2536F" w:rsidRDefault="00451C23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4C602B" w:rsidRPr="007B40A4" w:rsidRDefault="0028381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406" w:type="dxa"/>
          </w:tcPr>
          <w:p w:rsidR="004C602B" w:rsidRPr="00E2536F" w:rsidRDefault="00451C23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Израда техничке документације у складу са Прилогом </w:t>
            </w:r>
            <w:r w:rsidR="00F50B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51C23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709" w:type="dxa"/>
            <w:vAlign w:val="center"/>
          </w:tcPr>
          <w:p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406" w:type="dxa"/>
          </w:tcPr>
          <w:p w:rsidR="006E0396" w:rsidRDefault="00003F7F" w:rsidP="006763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Default="00EA5A2C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5C12AC" w:rsidRDefault="0028381B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7) и/или 8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451C23" w:rsidRPr="00E2536F" w:rsidRDefault="00E93681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28381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9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  <w:r w:rsidR="0028381B"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406" w:type="dxa"/>
          </w:tcPr>
          <w:p w:rsidR="005C12AC" w:rsidRPr="00C86291" w:rsidRDefault="005C12AC" w:rsidP="006763FB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2536F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замен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E2536F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5C12AC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406" w:type="dxa"/>
          </w:tcPr>
          <w:p w:rsidR="005C12AC" w:rsidRPr="00C86291" w:rsidRDefault="005C12AC" w:rsidP="006763FB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стављање и набавка материјала за  термичку изолацију зидова, подова на тлу и осталих делова термичког ом</w:t>
            </w:r>
            <w:r w:rsidR="00BE397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тача према негрејаном простору</w:t>
            </w: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</w:p>
        </w:tc>
      </w:tr>
      <w:tr w:rsidR="005C12AC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406" w:type="dxa"/>
          </w:tcPr>
          <w:p w:rsidR="005C12AC" w:rsidRPr="00C86291" w:rsidRDefault="005C12AC" w:rsidP="006763FB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ED03A4" w:rsidRPr="004C602B" w:rsidRDefault="0028381B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06" w:type="dxa"/>
          </w:tcPr>
          <w:p w:rsidR="00ED03A4" w:rsidRPr="00C86291" w:rsidRDefault="00ED03A4" w:rsidP="006763FB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5C12AC" w:rsidRPr="0066540E" w:rsidTr="007170F9">
        <w:tc>
          <w:tcPr>
            <w:tcW w:w="56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09" w:type="dxa"/>
            <w:vAlign w:val="center"/>
          </w:tcPr>
          <w:p w:rsidR="005C12AC" w:rsidRPr="004C602B" w:rsidRDefault="0028381B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5C12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06" w:type="dxa"/>
          </w:tcPr>
          <w:p w:rsidR="005C12AC" w:rsidRPr="00C86291" w:rsidRDefault="005C12AC" w:rsidP="006763FB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09" w:type="dxa"/>
            <w:vAlign w:val="center"/>
          </w:tcPr>
          <w:p w:rsidR="004C602B" w:rsidRPr="004C602B" w:rsidRDefault="0028381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406" w:type="dxa"/>
          </w:tcPr>
          <w:p w:rsidR="004C602B" w:rsidRPr="00E2536F" w:rsidRDefault="004C602B" w:rsidP="006763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09" w:type="dxa"/>
            <w:vAlign w:val="center"/>
          </w:tcPr>
          <w:p w:rsidR="004C602B" w:rsidRPr="007B40A4" w:rsidRDefault="0028381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06" w:type="dxa"/>
          </w:tcPr>
          <w:p w:rsidR="004C602B" w:rsidRPr="002D1A13" w:rsidRDefault="004C602B" w:rsidP="006763FB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4C602B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09" w:type="dxa"/>
            <w:vAlign w:val="center"/>
          </w:tcPr>
          <w:p w:rsidR="004C602B" w:rsidRPr="007B40A4" w:rsidRDefault="0028381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406" w:type="dxa"/>
          </w:tcPr>
          <w:p w:rsidR="004C602B" w:rsidRPr="002D1A13" w:rsidRDefault="004C602B" w:rsidP="006763FB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E2536F" w:rsidTr="007170F9">
        <w:tc>
          <w:tcPr>
            <w:tcW w:w="56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09" w:type="dxa"/>
            <w:vAlign w:val="center"/>
          </w:tcPr>
          <w:p w:rsidR="005C12AC" w:rsidRDefault="0028381B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5C12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406" w:type="dxa"/>
          </w:tcPr>
          <w:p w:rsidR="005C12AC" w:rsidRPr="00E2536F" w:rsidRDefault="005C12AC" w:rsidP="006763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496203" w:rsidRPr="00E2536F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p w:rsidR="004831B7" w:rsidRPr="004831B7" w:rsidRDefault="00FA0DD0" w:rsidP="00FA0DD0">
      <w:p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r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*За  меру из тачке </w:t>
      </w:r>
      <w:r w:rsidR="0028381B"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>6</w:t>
      </w:r>
      <w:r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) се може конкурисати </w:t>
      </w:r>
      <w:r w:rsidRPr="00132ACE">
        <w:rPr>
          <w:rFonts w:ascii="Times New Roman" w:eastAsia="Times New Roman" w:hAnsi="Times New Roman" w:cs="Times New Roman"/>
          <w:bCs/>
          <w:sz w:val="20"/>
          <w:szCs w:val="20"/>
          <w:lang w:val="ru-RU"/>
        </w:rPr>
        <w:t>искључиво</w:t>
      </w:r>
      <w:r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заједно са неком од појединачних мера под тачком</w:t>
      </w:r>
      <w:r w:rsidR="0028381B"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4) или 5) </w:t>
      </w:r>
      <w:r w:rsidRPr="00132ACE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или пакета који садржи наведене мере.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FA0DD0" w:rsidRPr="00E2536F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**За </w:t>
      </w:r>
      <w:r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28381B">
        <w:rPr>
          <w:rFonts w:ascii="Times New Roman" w:eastAsia="Times New Roman" w:hAnsi="Times New Roman" w:cs="Times New Roman"/>
          <w:sz w:val="20"/>
          <w:szCs w:val="20"/>
          <w:lang w:val="sr-Cyrl-CS"/>
        </w:rPr>
        <w:t>9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се може конкурисати само заједно са неком од појединачних мера под тач. </w:t>
      </w:r>
      <w:r w:rsidR="00102B60">
        <w:rPr>
          <w:rFonts w:ascii="Times New Roman" w:eastAsia="Times New Roman" w:hAnsi="Times New Roman" w:cs="Times New Roman"/>
          <w:sz w:val="20"/>
          <w:szCs w:val="20"/>
          <w:lang w:val="ru-RU"/>
        </w:rPr>
        <w:t>2</w:t>
      </w:r>
      <w:r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>)</w:t>
      </w:r>
      <w:r w:rsidR="00102B6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и/или 3</w:t>
      </w:r>
      <w:r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>) или тачком</w:t>
      </w:r>
      <w:r w:rsidR="00BE397F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7</w:t>
      </w:r>
      <w:r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) и у оквиру пакета мера, </w:t>
      </w:r>
      <w:r w:rsidR="00102B60">
        <w:rPr>
          <w:rFonts w:ascii="Times New Roman" w:eastAsia="Times New Roman" w:hAnsi="Times New Roman" w:cs="Times New Roman"/>
          <w:sz w:val="20"/>
          <w:szCs w:val="20"/>
          <w:lang w:val="sr-Cyrl-CS"/>
        </w:rPr>
        <w:t>за које је</w:t>
      </w:r>
      <w:r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у складу са Прилогом </w:t>
      </w:r>
      <w:r w:rsidR="00ED03A4">
        <w:rPr>
          <w:rFonts w:ascii="Times New Roman" w:eastAsia="Times New Roman" w:hAnsi="Times New Roman" w:cs="Times New Roman"/>
          <w:sz w:val="20"/>
          <w:szCs w:val="20"/>
        </w:rPr>
        <w:t>2</w:t>
      </w:r>
      <w:r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7170F9" w:rsidRDefault="007170F9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2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34"/>
        <w:gridCol w:w="2397"/>
      </w:tblGrid>
      <w:tr w:rsidR="008A0D35" w:rsidRPr="00E2536F" w:rsidTr="00650A2A">
        <w:tc>
          <w:tcPr>
            <w:tcW w:w="2979" w:type="pct"/>
          </w:tcPr>
          <w:p w:rsidR="008A0D35" w:rsidRPr="00E2536F" w:rsidRDefault="00556FCB" w:rsidP="004B4A5D">
            <w:pPr>
              <w:rPr>
                <w:rFonts w:ascii="Times New Roman" w:hAnsi="Times New Roman" w:cs="Times New Roman"/>
                <w:lang w:val="ru-RU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овршина </w:t>
            </w:r>
            <w:r w:rsidR="00A0238E">
              <w:rPr>
                <w:rFonts w:ascii="Times New Roman" w:hAnsi="Times New Roman" w:cs="Times New Roman"/>
                <w:sz w:val="24"/>
                <w:szCs w:val="24"/>
              </w:rPr>
              <w:t xml:space="preserve">породичне </w:t>
            </w: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 квадратним метрима</w:t>
            </w:r>
            <w:r w:rsidR="007D4A1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:</w:t>
            </w:r>
          </w:p>
        </w:tc>
        <w:tc>
          <w:tcPr>
            <w:tcW w:w="2021" w:type="pct"/>
          </w:tcPr>
          <w:p w:rsidR="008A0D35" w:rsidRPr="00E2536F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  <w:p w:rsidR="008A0D35" w:rsidRPr="00E2536F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A0D35" w:rsidRPr="00E2536F" w:rsidTr="00650A2A">
        <w:tc>
          <w:tcPr>
            <w:tcW w:w="2979" w:type="pct"/>
          </w:tcPr>
          <w:p w:rsidR="007170F9" w:rsidRDefault="007170F9" w:rsidP="004B4A5D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:rsidR="008A0D35" w:rsidRPr="00E2536F" w:rsidRDefault="008A0D35" w:rsidP="004B4A5D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рој корисника</w:t>
            </w:r>
            <w:r w:rsidR="00775046"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који станује у</w:t>
            </w:r>
            <w:r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објект</w:t>
            </w:r>
            <w:r w:rsidR="00775046" w:rsidRPr="00E2536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</w:t>
            </w:r>
            <w:r w:rsidR="007D4A1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:</w:t>
            </w:r>
          </w:p>
          <w:p w:rsidR="00650A2A" w:rsidRPr="00E2536F" w:rsidRDefault="00650A2A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021" w:type="pct"/>
          </w:tcPr>
          <w:p w:rsidR="008A0D35" w:rsidRPr="00E2536F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  <w:p w:rsidR="008A0D35" w:rsidRPr="00E2536F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E2536F" w:rsidTr="001A73A5">
        <w:trPr>
          <w:trHeight w:val="389"/>
        </w:trPr>
        <w:tc>
          <w:tcPr>
            <w:tcW w:w="9356" w:type="dxa"/>
            <w:vAlign w:val="center"/>
          </w:tcPr>
          <w:p w:rsidR="00771A21" w:rsidRPr="00E2536F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253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E253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):</w:t>
            </w:r>
          </w:p>
        </w:tc>
      </w:tr>
      <w:tr w:rsidR="00771A21" w:rsidRPr="00E2536F" w:rsidTr="001A73A5">
        <w:trPr>
          <w:trHeight w:val="338"/>
        </w:trPr>
        <w:tc>
          <w:tcPr>
            <w:tcW w:w="9356" w:type="dxa"/>
          </w:tcPr>
          <w:p w:rsidR="00771A21" w:rsidRPr="00E2536F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E2536F" w:rsidTr="001A73A5">
        <w:trPr>
          <w:trHeight w:val="346"/>
        </w:trPr>
        <w:tc>
          <w:tcPr>
            <w:tcW w:w="9356" w:type="dxa"/>
            <w:vAlign w:val="bottom"/>
          </w:tcPr>
          <w:p w:rsidR="00771A21" w:rsidRPr="00E2536F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7D4A1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771A21" w:rsidRPr="00E2536F" w:rsidTr="001A73A5">
        <w:trPr>
          <w:trHeight w:val="346"/>
        </w:trPr>
        <w:tc>
          <w:tcPr>
            <w:tcW w:w="9356" w:type="dxa"/>
            <w:vAlign w:val="bottom"/>
          </w:tcPr>
          <w:p w:rsidR="00771A21" w:rsidRPr="00E2536F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7D4A1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E2536F" w:rsidTr="001A73A5">
        <w:trPr>
          <w:trHeight w:val="346"/>
        </w:trPr>
        <w:tc>
          <w:tcPr>
            <w:tcW w:w="9356" w:type="dxa"/>
            <w:vAlign w:val="bottom"/>
          </w:tcPr>
          <w:p w:rsidR="00771A21" w:rsidRPr="00E2536F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E2536F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E2536F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E2536F" w:rsidRDefault="009242B9" w:rsidP="007D4A1A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E253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E253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28381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</w:t>
            </w:r>
            <w:r w:rsidR="007D4A1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D4A1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или 5)</w:t>
            </w:r>
            <w:r w:rsidR="0028381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E253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7D4A1A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аљ/ лож уље</w:t>
            </w:r>
            <w:r w:rsidR="00A00A87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8B3759">
        <w:trPr>
          <w:trHeight w:val="587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763FB" w:rsidRDefault="00771A21" w:rsidP="006763FB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763F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6763F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0389E" w:rsidRPr="00E2536F" w:rsidTr="008B3759">
        <w:trPr>
          <w:trHeight w:val="352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C86291" w:rsidRDefault="004F2A9E" w:rsidP="007D4A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28381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7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:rsidTr="008B3759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7D4A1A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аљ/ лож уље</w:t>
            </w:r>
            <w:r w:rsidR="00ED03A4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/мазут </w:t>
            </w:r>
          </w:p>
        </w:tc>
      </w:tr>
      <w:tr w:rsidR="00ED03A4" w:rsidRPr="0066540E" w:rsidTr="008B3759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:rsidTr="008B3759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:rsidTr="008B3759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8B3759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8B3759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8B3759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15"/>
      </w:tblGrid>
      <w:tr w:rsidR="00916EC9" w:rsidRPr="00E2536F" w:rsidTr="008B3759">
        <w:tc>
          <w:tcPr>
            <w:tcW w:w="9215" w:type="dxa"/>
          </w:tcPr>
          <w:p w:rsidR="00916EC9" w:rsidRPr="00E2536F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E2536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остојећи</w:t>
            </w:r>
            <w:r w:rsidR="00A86B80" w:rsidRPr="00E2536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r w:rsidRPr="00E2536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E2536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:</w:t>
            </w:r>
          </w:p>
        </w:tc>
      </w:tr>
      <w:tr w:rsidR="00E63938" w:rsidRPr="0066540E" w:rsidTr="008B3759">
        <w:trPr>
          <w:trHeight w:val="346"/>
        </w:trPr>
        <w:tc>
          <w:tcPr>
            <w:tcW w:w="9215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:rsidTr="008B3759">
        <w:trPr>
          <w:trHeight w:val="343"/>
        </w:trPr>
        <w:tc>
          <w:tcPr>
            <w:tcW w:w="9215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</w:t>
      </w:r>
      <w:r w:rsidR="004831B7">
        <w:rPr>
          <w:rFonts w:ascii="Times New Roman" w:hAnsi="Times New Roman" w:cs="Times New Roman"/>
          <w:sz w:val="24"/>
          <w:szCs w:val="24"/>
          <w:lang w:val="sr-Cyrl-RS"/>
        </w:rPr>
        <w:t>___</w:t>
      </w:r>
      <w:r w:rsidRPr="0066540E">
        <w:rPr>
          <w:rFonts w:ascii="Times New Roman" w:hAnsi="Times New Roman" w:cs="Times New Roman"/>
          <w:sz w:val="24"/>
          <w:szCs w:val="24"/>
        </w:rPr>
        <w:t>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8B3759">
      <w:pPr>
        <w:spacing w:after="0" w:line="240" w:lineRule="auto"/>
        <w:ind w:left="5760"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8B3759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>
        <w:rPr>
          <w:rFonts w:ascii="Times New Roman" w:hAnsi="Times New Roman" w:cs="Times New Roman"/>
          <w:sz w:val="24"/>
          <w:szCs w:val="24"/>
        </w:rPr>
        <w:t>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8B3759">
      <w:headerReference w:type="default" r:id="rId9"/>
      <w:pgSz w:w="12240" w:h="15840"/>
      <w:pgMar w:top="993" w:right="616" w:bottom="851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39DA" w:rsidRDefault="00E439DA" w:rsidP="00CB7E8C">
      <w:pPr>
        <w:spacing w:after="0" w:line="240" w:lineRule="auto"/>
      </w:pPr>
      <w:r>
        <w:separator/>
      </w:r>
    </w:p>
  </w:endnote>
  <w:endnote w:type="continuationSeparator" w:id="0">
    <w:p w:rsidR="00E439DA" w:rsidRDefault="00E439D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39DA" w:rsidRDefault="00E439DA" w:rsidP="00CB7E8C">
      <w:pPr>
        <w:spacing w:after="0" w:line="240" w:lineRule="auto"/>
      </w:pPr>
      <w:r>
        <w:separator/>
      </w:r>
    </w:p>
  </w:footnote>
  <w:footnote w:type="continuationSeparator" w:id="0">
    <w:p w:rsidR="00E439DA" w:rsidRDefault="00E439D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1D1622"/>
    <w:multiLevelType w:val="hybridMultilevel"/>
    <w:tmpl w:val="FB92B876"/>
    <w:lvl w:ilvl="0" w:tplc="281A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7"/>
  </w:num>
  <w:num w:numId="3">
    <w:abstractNumId w:val="26"/>
  </w:num>
  <w:num w:numId="4">
    <w:abstractNumId w:val="9"/>
  </w:num>
  <w:num w:numId="5">
    <w:abstractNumId w:val="15"/>
  </w:num>
  <w:num w:numId="6">
    <w:abstractNumId w:val="30"/>
  </w:num>
  <w:num w:numId="7">
    <w:abstractNumId w:val="13"/>
  </w:num>
  <w:num w:numId="8">
    <w:abstractNumId w:val="16"/>
  </w:num>
  <w:num w:numId="9">
    <w:abstractNumId w:val="32"/>
  </w:num>
  <w:num w:numId="10">
    <w:abstractNumId w:val="31"/>
  </w:num>
  <w:num w:numId="11">
    <w:abstractNumId w:val="8"/>
  </w:num>
  <w:num w:numId="12">
    <w:abstractNumId w:val="29"/>
  </w:num>
  <w:num w:numId="13">
    <w:abstractNumId w:val="23"/>
  </w:num>
  <w:num w:numId="14">
    <w:abstractNumId w:val="3"/>
  </w:num>
  <w:num w:numId="15">
    <w:abstractNumId w:val="10"/>
  </w:num>
  <w:num w:numId="16">
    <w:abstractNumId w:val="21"/>
  </w:num>
  <w:num w:numId="17">
    <w:abstractNumId w:val="28"/>
  </w:num>
  <w:num w:numId="18">
    <w:abstractNumId w:val="20"/>
  </w:num>
  <w:num w:numId="19">
    <w:abstractNumId w:val="0"/>
  </w:num>
  <w:num w:numId="20">
    <w:abstractNumId w:val="12"/>
  </w:num>
  <w:num w:numId="21">
    <w:abstractNumId w:val="4"/>
  </w:num>
  <w:num w:numId="22">
    <w:abstractNumId w:val="7"/>
  </w:num>
  <w:num w:numId="23">
    <w:abstractNumId w:val="24"/>
  </w:num>
  <w:num w:numId="24">
    <w:abstractNumId w:val="11"/>
  </w:num>
  <w:num w:numId="25">
    <w:abstractNumId w:val="19"/>
  </w:num>
  <w:num w:numId="26">
    <w:abstractNumId w:val="22"/>
  </w:num>
  <w:num w:numId="27">
    <w:abstractNumId w:val="1"/>
  </w:num>
  <w:num w:numId="28">
    <w:abstractNumId w:val="14"/>
  </w:num>
  <w:num w:numId="29">
    <w:abstractNumId w:val="27"/>
  </w:num>
  <w:num w:numId="30">
    <w:abstractNumId w:val="6"/>
  </w:num>
  <w:num w:numId="31">
    <w:abstractNumId w:val="18"/>
  </w:num>
  <w:num w:numId="32">
    <w:abstractNumId w:val="2"/>
  </w:num>
  <w:num w:numId="33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9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637B5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2AF3"/>
    <w:rsid w:val="00102B60"/>
    <w:rsid w:val="00103269"/>
    <w:rsid w:val="00115E5A"/>
    <w:rsid w:val="00121771"/>
    <w:rsid w:val="001232D4"/>
    <w:rsid w:val="00125AA3"/>
    <w:rsid w:val="00132ACE"/>
    <w:rsid w:val="001444DB"/>
    <w:rsid w:val="00145D69"/>
    <w:rsid w:val="00157B30"/>
    <w:rsid w:val="001618A6"/>
    <w:rsid w:val="00165F07"/>
    <w:rsid w:val="0017687A"/>
    <w:rsid w:val="00177D7B"/>
    <w:rsid w:val="00181F5A"/>
    <w:rsid w:val="00186AF8"/>
    <w:rsid w:val="001D54C8"/>
    <w:rsid w:val="001F600E"/>
    <w:rsid w:val="0020470D"/>
    <w:rsid w:val="00205BB4"/>
    <w:rsid w:val="00213A2F"/>
    <w:rsid w:val="00215AAC"/>
    <w:rsid w:val="00224C4F"/>
    <w:rsid w:val="00264353"/>
    <w:rsid w:val="00266B51"/>
    <w:rsid w:val="0028381B"/>
    <w:rsid w:val="002B05D2"/>
    <w:rsid w:val="002B31BC"/>
    <w:rsid w:val="002B5978"/>
    <w:rsid w:val="002C278F"/>
    <w:rsid w:val="002C788C"/>
    <w:rsid w:val="002D1A13"/>
    <w:rsid w:val="002D37E0"/>
    <w:rsid w:val="002F7814"/>
    <w:rsid w:val="003239CB"/>
    <w:rsid w:val="00370499"/>
    <w:rsid w:val="003967AD"/>
    <w:rsid w:val="003A361B"/>
    <w:rsid w:val="003C6CCC"/>
    <w:rsid w:val="003D67B7"/>
    <w:rsid w:val="003E5425"/>
    <w:rsid w:val="003E735E"/>
    <w:rsid w:val="00406587"/>
    <w:rsid w:val="00410446"/>
    <w:rsid w:val="004135DF"/>
    <w:rsid w:val="00414423"/>
    <w:rsid w:val="00414D8E"/>
    <w:rsid w:val="00425CAA"/>
    <w:rsid w:val="00436EAA"/>
    <w:rsid w:val="00451A10"/>
    <w:rsid w:val="00451C23"/>
    <w:rsid w:val="004643B5"/>
    <w:rsid w:val="004668DD"/>
    <w:rsid w:val="004831B7"/>
    <w:rsid w:val="00486144"/>
    <w:rsid w:val="00496203"/>
    <w:rsid w:val="004A0445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38E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763FB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170F9"/>
    <w:rsid w:val="0072339D"/>
    <w:rsid w:val="00723FA0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D4A1A"/>
    <w:rsid w:val="007E7712"/>
    <w:rsid w:val="007F5D8F"/>
    <w:rsid w:val="0080687B"/>
    <w:rsid w:val="00810731"/>
    <w:rsid w:val="00811065"/>
    <w:rsid w:val="00814F24"/>
    <w:rsid w:val="008225F0"/>
    <w:rsid w:val="0083093E"/>
    <w:rsid w:val="00845A80"/>
    <w:rsid w:val="008524A5"/>
    <w:rsid w:val="00871655"/>
    <w:rsid w:val="00882D11"/>
    <w:rsid w:val="008868D5"/>
    <w:rsid w:val="008A0ADF"/>
    <w:rsid w:val="008A0D35"/>
    <w:rsid w:val="008A4175"/>
    <w:rsid w:val="008B3759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B7D7F"/>
    <w:rsid w:val="00AE07AA"/>
    <w:rsid w:val="00AE2222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E397F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962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536F"/>
    <w:rsid w:val="00E260B3"/>
    <w:rsid w:val="00E3226C"/>
    <w:rsid w:val="00E439DA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63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56BA4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2DC34-0D1A-4AA6-8569-86D61DE9A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10</Words>
  <Characters>8043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3-11-02T06:29:00Z</cp:lastPrinted>
  <dcterms:created xsi:type="dcterms:W3CDTF">2025-01-09T10:59:00Z</dcterms:created>
  <dcterms:modified xsi:type="dcterms:W3CDTF">2025-01-09T10:59:00Z</dcterms:modified>
</cp:coreProperties>
</file>